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CB8B0" w14:textId="77777777" w:rsidR="00E45090" w:rsidRDefault="00E45090" w:rsidP="00E45090">
      <w:pPr>
        <w:pStyle w:val="Name"/>
        <w:jc w:val="left"/>
      </w:pPr>
    </w:p>
    <w:p w14:paraId="234606B0" w14:textId="4A29B3DB" w:rsidR="00E45090" w:rsidRDefault="00E45090" w:rsidP="00580A87">
      <w:pPr>
        <w:pStyle w:val="Name"/>
        <w:jc w:val="left"/>
        <w:rPr>
          <w:rFonts w:ascii="Calibri" w:hAnsi="Calibri"/>
          <w:szCs w:val="24"/>
        </w:rPr>
      </w:pPr>
      <w:r w:rsidRPr="00E45090">
        <w:rPr>
          <w:rFonts w:ascii="Calibri" w:hAnsi="Calibri"/>
          <w:szCs w:val="24"/>
        </w:rPr>
        <w:t>Name</w:t>
      </w:r>
      <w:r w:rsidR="002C62E6">
        <w:rPr>
          <w:rFonts w:ascii="Calibri" w:hAnsi="Calibri"/>
          <w:szCs w:val="24"/>
        </w:rPr>
        <w:t xml:space="preserve"> and Student ID</w:t>
      </w:r>
      <w:r w:rsidR="006946AB">
        <w:rPr>
          <w:rFonts w:ascii="Calibri" w:hAnsi="Calibri"/>
          <w:szCs w:val="24"/>
        </w:rPr>
        <w:t>: Riley Lawson rjlawson@iastate.edu</w:t>
      </w:r>
      <w:r>
        <w:rPr>
          <w:rFonts w:ascii="Calibri" w:hAnsi="Calibri"/>
          <w:szCs w:val="24"/>
        </w:rPr>
        <w:t xml:space="preserve">    </w:t>
      </w:r>
      <w:r w:rsidR="002C62E6">
        <w:rPr>
          <w:rFonts w:ascii="Calibri" w:hAnsi="Calibri"/>
          <w:szCs w:val="24"/>
        </w:rPr>
        <w:t>Lab Section:</w:t>
      </w:r>
      <w:r w:rsidR="006946AB">
        <w:rPr>
          <w:rFonts w:ascii="Calibri" w:hAnsi="Calibri"/>
          <w:szCs w:val="24"/>
        </w:rPr>
        <w:t xml:space="preserve"> 6</w:t>
      </w:r>
      <w:r w:rsidRPr="00E45090">
        <w:rPr>
          <w:rFonts w:ascii="Calibri" w:hAnsi="Calibri"/>
          <w:szCs w:val="24"/>
        </w:rPr>
        <w:t xml:space="preserve">                                                                </w:t>
      </w:r>
    </w:p>
    <w:p w14:paraId="507B641B" w14:textId="77777777" w:rsidR="00E45090" w:rsidRDefault="00E45090" w:rsidP="00E45090">
      <w:pPr>
        <w:pStyle w:val="Name"/>
        <w:jc w:val="left"/>
        <w:rPr>
          <w:rFonts w:ascii="Calibri" w:hAnsi="Calibri"/>
          <w:szCs w:val="24"/>
        </w:rPr>
      </w:pPr>
    </w:p>
    <w:p w14:paraId="28BC354E" w14:textId="3EC87AD5" w:rsidR="00E45090" w:rsidRPr="00E45090" w:rsidRDefault="00E45090" w:rsidP="00E45090">
      <w:pPr>
        <w:pStyle w:val="Name"/>
        <w:jc w:val="left"/>
        <w:rPr>
          <w:rFonts w:ascii="Calibri" w:hAnsi="Calibri"/>
          <w:szCs w:val="24"/>
        </w:rPr>
      </w:pPr>
      <w:r w:rsidRPr="00E45090">
        <w:rPr>
          <w:rFonts w:ascii="Calibri" w:hAnsi="Calibri"/>
          <w:szCs w:val="24"/>
        </w:rPr>
        <w:t>Date:</w:t>
      </w:r>
      <w:r w:rsidR="006946AB">
        <w:rPr>
          <w:rFonts w:ascii="Calibri" w:hAnsi="Calibri"/>
          <w:szCs w:val="24"/>
        </w:rPr>
        <w:t xml:space="preserve"> 8/25/2020</w:t>
      </w:r>
    </w:p>
    <w:p w14:paraId="5755AE7A" w14:textId="77777777" w:rsidR="00606A67" w:rsidRPr="00606A67" w:rsidRDefault="004E54B6" w:rsidP="00606A67">
      <w:pPr>
        <w:pStyle w:val="BodyText"/>
      </w:pPr>
      <w:r>
        <w:t xml:space="preserve"> </w:t>
      </w:r>
    </w:p>
    <w:p w14:paraId="0D13608E" w14:textId="77777777" w:rsidR="00120347" w:rsidRDefault="00120347" w:rsidP="00120347">
      <w:pPr>
        <w:rPr>
          <w:rFonts w:ascii="Calibri" w:hAnsi="Calibri"/>
          <w:b/>
        </w:rPr>
      </w:pPr>
    </w:p>
    <w:p w14:paraId="3B6BE015" w14:textId="77777777" w:rsidR="00120347" w:rsidRPr="00AB51F5" w:rsidRDefault="00120347" w:rsidP="00120347">
      <w:pPr>
        <w:rPr>
          <w:rFonts w:ascii="Calibri" w:hAnsi="Calibri"/>
          <w:b/>
          <w:sz w:val="28"/>
          <w:szCs w:val="28"/>
        </w:rPr>
      </w:pPr>
      <w:r w:rsidRPr="00AB51F5">
        <w:rPr>
          <w:rFonts w:ascii="Calibri" w:hAnsi="Calibri"/>
          <w:b/>
          <w:sz w:val="28"/>
          <w:szCs w:val="28"/>
        </w:rPr>
        <w:t>PRELAB:</w:t>
      </w:r>
    </w:p>
    <w:p w14:paraId="34805DD2" w14:textId="77777777" w:rsidR="00120347" w:rsidRDefault="00120347" w:rsidP="00120347">
      <w:pPr>
        <w:rPr>
          <w:rFonts w:ascii="Calibri" w:hAnsi="Calibri"/>
          <w:b/>
        </w:rPr>
      </w:pPr>
    </w:p>
    <w:p w14:paraId="3B9C131D" w14:textId="77777777" w:rsidR="00120347" w:rsidRPr="00606A67" w:rsidRDefault="00120347" w:rsidP="00120347">
      <w:pPr>
        <w:rPr>
          <w:rFonts w:ascii="Calibri" w:hAnsi="Calibri"/>
        </w:rPr>
      </w:pPr>
      <w:r>
        <w:rPr>
          <w:rFonts w:ascii="Calibri" w:hAnsi="Calibri"/>
          <w:b/>
        </w:rPr>
        <w:t xml:space="preserve">Q1.  </w:t>
      </w:r>
      <w:r w:rsidRPr="00606A67">
        <w:rPr>
          <w:rFonts w:ascii="Calibri" w:hAnsi="Calibri"/>
        </w:rPr>
        <w:t>Fill in the Truth Table below for an AND gate:</w:t>
      </w:r>
    </w:p>
    <w:p w14:paraId="6D96007F" w14:textId="77777777" w:rsidR="00120347" w:rsidRPr="00E45090" w:rsidRDefault="00120347" w:rsidP="00120347">
      <w:pPr>
        <w:rPr>
          <w:rFonts w:ascii="Calibri" w:hAnsi="Calibri"/>
          <w:b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1080"/>
        <w:gridCol w:w="1260"/>
      </w:tblGrid>
      <w:tr w:rsidR="00120347" w:rsidRPr="00E45090" w14:paraId="1C0A2B80" w14:textId="77777777" w:rsidTr="00F73C45">
        <w:trPr>
          <w:trHeight w:val="360"/>
        </w:trPr>
        <w:tc>
          <w:tcPr>
            <w:tcW w:w="1008" w:type="dxa"/>
            <w:tcBorders>
              <w:bottom w:val="single" w:sz="12" w:space="0" w:color="auto"/>
            </w:tcBorders>
            <w:vAlign w:val="center"/>
          </w:tcPr>
          <w:p w14:paraId="2E9DF47C" w14:textId="77777777" w:rsidR="00120347" w:rsidRPr="005C05E6" w:rsidRDefault="00120347" w:rsidP="00F73C45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A</w:t>
            </w:r>
          </w:p>
        </w:tc>
        <w:tc>
          <w:tcPr>
            <w:tcW w:w="108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CB905B2" w14:textId="77777777" w:rsidR="00120347" w:rsidRPr="005C05E6" w:rsidRDefault="00120347" w:rsidP="00F73C45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B</w:t>
            </w:r>
          </w:p>
        </w:tc>
        <w:tc>
          <w:tcPr>
            <w:tcW w:w="12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11C76E5" w14:textId="77777777" w:rsidR="00120347" w:rsidRPr="005C05E6" w:rsidRDefault="00120347" w:rsidP="00F73C45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C</w:t>
            </w:r>
          </w:p>
        </w:tc>
      </w:tr>
      <w:tr w:rsidR="00120347" w:rsidRPr="00E45090" w14:paraId="5C2AE3F7" w14:textId="77777777" w:rsidTr="00F73C45">
        <w:trPr>
          <w:trHeight w:val="360"/>
        </w:trPr>
        <w:tc>
          <w:tcPr>
            <w:tcW w:w="1008" w:type="dxa"/>
            <w:tcBorders>
              <w:top w:val="single" w:sz="12" w:space="0" w:color="auto"/>
            </w:tcBorders>
            <w:vAlign w:val="center"/>
          </w:tcPr>
          <w:p w14:paraId="4D338E16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DDED1DC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2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825C607" w14:textId="2C1D19C4" w:rsidR="00120347" w:rsidRPr="00E45090" w:rsidRDefault="006946AB" w:rsidP="00F73C45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120347" w:rsidRPr="00E45090" w14:paraId="6E002D66" w14:textId="77777777" w:rsidTr="00F73C45">
        <w:trPr>
          <w:trHeight w:val="360"/>
        </w:trPr>
        <w:tc>
          <w:tcPr>
            <w:tcW w:w="1008" w:type="dxa"/>
            <w:vAlign w:val="center"/>
          </w:tcPr>
          <w:p w14:paraId="74786A72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4A9890F3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260" w:type="dxa"/>
            <w:tcBorders>
              <w:left w:val="single" w:sz="12" w:space="0" w:color="auto"/>
            </w:tcBorders>
            <w:vAlign w:val="center"/>
          </w:tcPr>
          <w:p w14:paraId="59FD85BB" w14:textId="73724C9E" w:rsidR="00120347" w:rsidRPr="00E45090" w:rsidRDefault="006946AB" w:rsidP="00F73C45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120347" w:rsidRPr="00E45090" w14:paraId="51DC58A2" w14:textId="77777777" w:rsidTr="00F73C45">
        <w:trPr>
          <w:trHeight w:val="360"/>
        </w:trPr>
        <w:tc>
          <w:tcPr>
            <w:tcW w:w="1008" w:type="dxa"/>
            <w:vAlign w:val="center"/>
          </w:tcPr>
          <w:p w14:paraId="17DA936D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37566955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260" w:type="dxa"/>
            <w:tcBorders>
              <w:left w:val="single" w:sz="12" w:space="0" w:color="auto"/>
            </w:tcBorders>
            <w:vAlign w:val="center"/>
          </w:tcPr>
          <w:p w14:paraId="0913A638" w14:textId="02F23021" w:rsidR="00120347" w:rsidRPr="00E45090" w:rsidRDefault="006946AB" w:rsidP="00F73C45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120347" w:rsidRPr="00E45090" w14:paraId="66E6DC33" w14:textId="77777777" w:rsidTr="00F73C45">
        <w:trPr>
          <w:trHeight w:val="360"/>
        </w:trPr>
        <w:tc>
          <w:tcPr>
            <w:tcW w:w="1008" w:type="dxa"/>
            <w:vAlign w:val="center"/>
          </w:tcPr>
          <w:p w14:paraId="0D4111BA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1451BC01" w14:textId="77777777" w:rsidR="00120347" w:rsidRPr="00E45090" w:rsidRDefault="00120347" w:rsidP="00F73C45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260" w:type="dxa"/>
            <w:tcBorders>
              <w:left w:val="single" w:sz="12" w:space="0" w:color="auto"/>
            </w:tcBorders>
            <w:vAlign w:val="center"/>
          </w:tcPr>
          <w:p w14:paraId="1EA62504" w14:textId="202D16AA" w:rsidR="00120347" w:rsidRPr="00E45090" w:rsidRDefault="006946AB" w:rsidP="00F73C45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</w:tr>
    </w:tbl>
    <w:p w14:paraId="419A70E3" w14:textId="77777777" w:rsidR="00120347" w:rsidRPr="00E45090" w:rsidRDefault="00120347" w:rsidP="00120347">
      <w:pPr>
        <w:rPr>
          <w:rFonts w:ascii="Calibri" w:hAnsi="Calibri"/>
          <w:bCs/>
        </w:rPr>
      </w:pPr>
    </w:p>
    <w:p w14:paraId="5CE97E91" w14:textId="77777777" w:rsidR="00120347" w:rsidRPr="00606A67" w:rsidRDefault="00120347" w:rsidP="00120347">
      <w:pPr>
        <w:rPr>
          <w:rFonts w:ascii="Calibri" w:hAnsi="Calibri"/>
        </w:rPr>
      </w:pPr>
      <w:r>
        <w:rPr>
          <w:rFonts w:ascii="Calibri" w:hAnsi="Calibri"/>
          <w:b/>
        </w:rPr>
        <w:t xml:space="preserve">Q2.  </w:t>
      </w:r>
      <w:r w:rsidRPr="00606A67">
        <w:rPr>
          <w:rFonts w:ascii="Calibri" w:hAnsi="Calibri"/>
        </w:rPr>
        <w:t>What does the .</w:t>
      </w:r>
      <w:proofErr w:type="spellStart"/>
      <w:r w:rsidR="00867BA9">
        <w:rPr>
          <w:rFonts w:ascii="Calibri" w:hAnsi="Calibri"/>
        </w:rPr>
        <w:t>bdf</w:t>
      </w:r>
      <w:proofErr w:type="spellEnd"/>
      <w:r w:rsidRPr="00606A67">
        <w:rPr>
          <w:rFonts w:ascii="Calibri" w:hAnsi="Calibri"/>
        </w:rPr>
        <w:t xml:space="preserve"> file extension stand for?</w:t>
      </w:r>
    </w:p>
    <w:p w14:paraId="04A9732C" w14:textId="77777777" w:rsidR="006C24F0" w:rsidRDefault="006C24F0" w:rsidP="00120347">
      <w:pPr>
        <w:rPr>
          <w:rFonts w:ascii="Calibri" w:hAnsi="Calibri"/>
          <w:b/>
        </w:rPr>
      </w:pPr>
    </w:p>
    <w:p w14:paraId="73B40113" w14:textId="47911DB2" w:rsidR="00606A67" w:rsidRPr="006946AB" w:rsidRDefault="006946AB" w:rsidP="00120347">
      <w:pPr>
        <w:rPr>
          <w:rFonts w:ascii="Calibri" w:hAnsi="Calibri"/>
        </w:rPr>
      </w:pPr>
      <w:r>
        <w:rPr>
          <w:rFonts w:ascii="Calibri" w:hAnsi="Calibri"/>
        </w:rPr>
        <w:t>Block Design Format</w:t>
      </w:r>
    </w:p>
    <w:p w14:paraId="5B9A288B" w14:textId="77777777" w:rsidR="00606A67" w:rsidRDefault="00606A67" w:rsidP="00120347">
      <w:pPr>
        <w:rPr>
          <w:rFonts w:ascii="Calibri" w:hAnsi="Calibri"/>
          <w:b/>
        </w:rPr>
      </w:pPr>
    </w:p>
    <w:p w14:paraId="093CD89C" w14:textId="77777777" w:rsidR="00606A67" w:rsidRDefault="00606A67" w:rsidP="00606A67">
      <w:pPr>
        <w:rPr>
          <w:rFonts w:ascii="Calibri" w:hAnsi="Calibri"/>
          <w:b/>
        </w:rPr>
      </w:pPr>
    </w:p>
    <w:p w14:paraId="7E4E8134" w14:textId="77777777" w:rsidR="00606A67" w:rsidRDefault="00606A67" w:rsidP="00606A67">
      <w:pPr>
        <w:rPr>
          <w:rFonts w:ascii="Calibri" w:hAnsi="Calibri"/>
          <w:b/>
        </w:rPr>
      </w:pPr>
    </w:p>
    <w:p w14:paraId="24BFB25C" w14:textId="77777777" w:rsidR="00606A67" w:rsidRDefault="00606A67" w:rsidP="00606A67">
      <w:pPr>
        <w:rPr>
          <w:rFonts w:ascii="Calibri" w:hAnsi="Calibri"/>
          <w:b/>
        </w:rPr>
      </w:pPr>
    </w:p>
    <w:p w14:paraId="14FFEABE" w14:textId="77777777" w:rsidR="00606A67" w:rsidRDefault="00606A67" w:rsidP="00606A67">
      <w:pPr>
        <w:rPr>
          <w:rFonts w:ascii="Calibri" w:hAnsi="Calibri"/>
          <w:b/>
        </w:rPr>
      </w:pPr>
    </w:p>
    <w:p w14:paraId="38DD2FD9" w14:textId="77777777" w:rsidR="00AB51F5" w:rsidRPr="00AB51F5" w:rsidRDefault="00AB51F5" w:rsidP="00606A67">
      <w:pPr>
        <w:rPr>
          <w:rFonts w:ascii="Calibri" w:hAnsi="Calibri"/>
          <w:b/>
          <w:sz w:val="28"/>
          <w:szCs w:val="28"/>
        </w:rPr>
      </w:pPr>
      <w:r w:rsidRPr="00AB51F5">
        <w:rPr>
          <w:rFonts w:ascii="Calibri" w:hAnsi="Calibri"/>
          <w:b/>
          <w:sz w:val="28"/>
          <w:szCs w:val="28"/>
        </w:rPr>
        <w:t>LAB:</w:t>
      </w:r>
    </w:p>
    <w:p w14:paraId="188173D9" w14:textId="77777777" w:rsidR="00E45090" w:rsidRPr="00E45090" w:rsidRDefault="00BF59E7" w:rsidP="00E45090">
      <w:p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2.0 </w:t>
      </w:r>
      <w:r w:rsidR="00E45090" w:rsidRPr="00E45090">
        <w:rPr>
          <w:rFonts w:ascii="Calibri" w:hAnsi="Calibri"/>
          <w:b/>
        </w:rPr>
        <w:t xml:space="preserve">Fill in the Truth Table for </w:t>
      </w:r>
      <w:r w:rsidR="00E45090" w:rsidRPr="00E45090">
        <w:rPr>
          <w:rFonts w:ascii="Calibri" w:hAnsi="Calibri"/>
          <w:b/>
          <w:i/>
        </w:rPr>
        <w:t>lab1step1</w:t>
      </w:r>
      <w:r w:rsidR="00E45090" w:rsidRPr="00E45090">
        <w:rPr>
          <w:rFonts w:ascii="Calibri" w:hAnsi="Calibri"/>
          <w:b/>
        </w:rPr>
        <w:t>:</w:t>
      </w:r>
    </w:p>
    <w:p w14:paraId="39460168" w14:textId="77777777" w:rsidR="00E45090" w:rsidRPr="00E45090" w:rsidRDefault="00E45090" w:rsidP="00E45090">
      <w:pPr>
        <w:rPr>
          <w:rFonts w:ascii="Calibri" w:hAnsi="Calibri"/>
          <w:b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1080"/>
        <w:gridCol w:w="1260"/>
      </w:tblGrid>
      <w:tr w:rsidR="00E45090" w:rsidRPr="00E45090" w14:paraId="3F2A1587" w14:textId="77777777">
        <w:trPr>
          <w:trHeight w:val="360"/>
        </w:trPr>
        <w:tc>
          <w:tcPr>
            <w:tcW w:w="1008" w:type="dxa"/>
            <w:tcBorders>
              <w:bottom w:val="single" w:sz="12" w:space="0" w:color="auto"/>
            </w:tcBorders>
            <w:vAlign w:val="center"/>
          </w:tcPr>
          <w:p w14:paraId="4DB0C7C0" w14:textId="77777777" w:rsidR="00E45090" w:rsidRPr="005C05E6" w:rsidRDefault="00E45090" w:rsidP="005C05E6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A</w:t>
            </w:r>
          </w:p>
        </w:tc>
        <w:tc>
          <w:tcPr>
            <w:tcW w:w="108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11EBE9D8" w14:textId="77777777" w:rsidR="00E45090" w:rsidRPr="005C05E6" w:rsidRDefault="00E45090" w:rsidP="005C05E6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B</w:t>
            </w:r>
          </w:p>
        </w:tc>
        <w:tc>
          <w:tcPr>
            <w:tcW w:w="126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2276B5D3" w14:textId="77777777" w:rsidR="00E45090" w:rsidRPr="005C05E6" w:rsidRDefault="00E45090" w:rsidP="005C05E6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C</w:t>
            </w:r>
          </w:p>
        </w:tc>
      </w:tr>
      <w:tr w:rsidR="00E45090" w:rsidRPr="00E45090" w14:paraId="001B1F74" w14:textId="77777777">
        <w:trPr>
          <w:trHeight w:val="360"/>
        </w:trPr>
        <w:tc>
          <w:tcPr>
            <w:tcW w:w="1008" w:type="dxa"/>
            <w:tcBorders>
              <w:top w:val="single" w:sz="12" w:space="0" w:color="auto"/>
            </w:tcBorders>
            <w:vAlign w:val="center"/>
          </w:tcPr>
          <w:p w14:paraId="4C88A685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31692B49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26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AAE69BC" w14:textId="252D00F8" w:rsidR="00E45090" w:rsidRPr="00E45090" w:rsidRDefault="006946AB" w:rsidP="005C05E6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E45090" w:rsidRPr="00E45090" w14:paraId="5AE244E0" w14:textId="77777777">
        <w:trPr>
          <w:trHeight w:val="360"/>
        </w:trPr>
        <w:tc>
          <w:tcPr>
            <w:tcW w:w="1008" w:type="dxa"/>
            <w:vAlign w:val="center"/>
          </w:tcPr>
          <w:p w14:paraId="2B924390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2536BB6A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260" w:type="dxa"/>
            <w:tcBorders>
              <w:left w:val="single" w:sz="12" w:space="0" w:color="auto"/>
            </w:tcBorders>
            <w:vAlign w:val="center"/>
          </w:tcPr>
          <w:p w14:paraId="3FC09A0A" w14:textId="4A8AF2A0" w:rsidR="00E45090" w:rsidRPr="00E45090" w:rsidRDefault="006946AB" w:rsidP="005C05E6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E45090" w:rsidRPr="00E45090" w14:paraId="1BC79304" w14:textId="77777777">
        <w:trPr>
          <w:trHeight w:val="360"/>
        </w:trPr>
        <w:tc>
          <w:tcPr>
            <w:tcW w:w="1008" w:type="dxa"/>
            <w:vAlign w:val="center"/>
          </w:tcPr>
          <w:p w14:paraId="35793E03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074CBD81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260" w:type="dxa"/>
            <w:tcBorders>
              <w:left w:val="single" w:sz="12" w:space="0" w:color="auto"/>
            </w:tcBorders>
            <w:vAlign w:val="center"/>
          </w:tcPr>
          <w:p w14:paraId="260EAB1F" w14:textId="4F8AB75F" w:rsidR="00E45090" w:rsidRPr="00E45090" w:rsidRDefault="006946AB" w:rsidP="005C05E6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E45090" w:rsidRPr="00E45090" w14:paraId="0A2C5551" w14:textId="77777777">
        <w:trPr>
          <w:trHeight w:val="360"/>
        </w:trPr>
        <w:tc>
          <w:tcPr>
            <w:tcW w:w="1008" w:type="dxa"/>
            <w:vAlign w:val="center"/>
          </w:tcPr>
          <w:p w14:paraId="525FB042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3BF9A978" w14:textId="77777777" w:rsidR="00E45090" w:rsidRPr="00E45090" w:rsidRDefault="00E45090" w:rsidP="005C05E6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260" w:type="dxa"/>
            <w:tcBorders>
              <w:left w:val="single" w:sz="12" w:space="0" w:color="auto"/>
            </w:tcBorders>
            <w:vAlign w:val="center"/>
          </w:tcPr>
          <w:p w14:paraId="73E74418" w14:textId="17A989C9" w:rsidR="00E45090" w:rsidRPr="00E45090" w:rsidRDefault="006946AB" w:rsidP="005C05E6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</w:tr>
    </w:tbl>
    <w:p w14:paraId="61D1BCFF" w14:textId="77777777" w:rsidR="00E45090" w:rsidRPr="00E45090" w:rsidRDefault="00E45090" w:rsidP="00E45090">
      <w:pPr>
        <w:rPr>
          <w:rFonts w:ascii="Calibri" w:hAnsi="Calibri"/>
          <w:bCs/>
        </w:rPr>
      </w:pPr>
    </w:p>
    <w:p w14:paraId="464C61CC" w14:textId="77777777" w:rsidR="005C05E6" w:rsidRDefault="005C05E6" w:rsidP="00E45090">
      <w:pPr>
        <w:rPr>
          <w:rFonts w:ascii="Calibri" w:hAnsi="Calibri"/>
          <w:bCs/>
        </w:rPr>
      </w:pPr>
    </w:p>
    <w:p w14:paraId="7B509CCF" w14:textId="75117A55" w:rsidR="00E45090" w:rsidRPr="00E45090" w:rsidRDefault="00E45090" w:rsidP="00E45090">
      <w:pPr>
        <w:rPr>
          <w:rFonts w:ascii="Calibri" w:hAnsi="Calibri"/>
          <w:bCs/>
        </w:rPr>
      </w:pPr>
      <w:r w:rsidRPr="00E45090">
        <w:rPr>
          <w:rFonts w:ascii="Calibri" w:hAnsi="Calibri"/>
          <w:bCs/>
        </w:rPr>
        <w:t xml:space="preserve">Logic Expression: </w:t>
      </w:r>
      <w:r w:rsidR="006946AB">
        <w:rPr>
          <w:rFonts w:ascii="Calibri" w:hAnsi="Calibri"/>
          <w:bCs/>
        </w:rPr>
        <w:t>AB = C</w:t>
      </w:r>
    </w:p>
    <w:p w14:paraId="5E9C98E6" w14:textId="77777777" w:rsidR="00E45090" w:rsidRPr="00E45090" w:rsidRDefault="00E45090" w:rsidP="00E45090">
      <w:pPr>
        <w:rPr>
          <w:rFonts w:ascii="Calibri" w:hAnsi="Calibri"/>
          <w:bCs/>
        </w:rPr>
      </w:pPr>
    </w:p>
    <w:p w14:paraId="50BC9F7F" w14:textId="1753C739" w:rsidR="00606A67" w:rsidRDefault="00606A67" w:rsidP="00E45090">
      <w:pPr>
        <w:rPr>
          <w:rFonts w:ascii="Calibri" w:hAnsi="Calibri"/>
        </w:rPr>
      </w:pPr>
    </w:p>
    <w:p w14:paraId="040EA61C" w14:textId="77777777" w:rsidR="00BA60FC" w:rsidRDefault="00BA60FC" w:rsidP="00E45090">
      <w:pPr>
        <w:rPr>
          <w:rFonts w:ascii="Calibri" w:hAnsi="Calibri"/>
          <w:b/>
        </w:rPr>
      </w:pPr>
    </w:p>
    <w:p w14:paraId="6F3FB84E" w14:textId="77777777" w:rsidR="00E45090" w:rsidRPr="00E45090" w:rsidRDefault="00BF59E7" w:rsidP="00E45090">
      <w:pPr>
        <w:rPr>
          <w:rFonts w:ascii="Calibri" w:hAnsi="Calibri"/>
          <w:b/>
        </w:rPr>
      </w:pPr>
      <w:r>
        <w:rPr>
          <w:rFonts w:ascii="Calibri" w:hAnsi="Calibri"/>
          <w:b/>
        </w:rPr>
        <w:lastRenderedPageBreak/>
        <w:t xml:space="preserve">4.0 </w:t>
      </w:r>
      <w:r w:rsidR="00E45090" w:rsidRPr="00E45090">
        <w:rPr>
          <w:rFonts w:ascii="Calibri" w:hAnsi="Calibri"/>
          <w:b/>
        </w:rPr>
        <w:t xml:space="preserve">Fill in the Truth Table for </w:t>
      </w:r>
      <w:r w:rsidR="00E45090" w:rsidRPr="00E45090">
        <w:rPr>
          <w:rFonts w:ascii="Calibri" w:hAnsi="Calibri"/>
          <w:b/>
          <w:i/>
        </w:rPr>
        <w:t>lab1step2</w:t>
      </w:r>
      <w:r w:rsidR="00E45090" w:rsidRPr="00E45090">
        <w:rPr>
          <w:rFonts w:ascii="Calibri" w:hAnsi="Calibri"/>
          <w:b/>
        </w:rPr>
        <w:t>:</w:t>
      </w:r>
    </w:p>
    <w:p w14:paraId="7A8E7B1F" w14:textId="77777777" w:rsidR="00E45090" w:rsidRPr="00E45090" w:rsidRDefault="00E45090" w:rsidP="00E45090">
      <w:pPr>
        <w:rPr>
          <w:rFonts w:ascii="Calibri" w:hAnsi="Calibri"/>
          <w:bCs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1080"/>
        <w:gridCol w:w="1080"/>
        <w:gridCol w:w="1440"/>
      </w:tblGrid>
      <w:tr w:rsidR="00E45090" w:rsidRPr="00E45090" w14:paraId="3B2D3CB7" w14:textId="77777777">
        <w:trPr>
          <w:trHeight w:val="360"/>
        </w:trPr>
        <w:tc>
          <w:tcPr>
            <w:tcW w:w="1008" w:type="dxa"/>
            <w:tcBorders>
              <w:bottom w:val="single" w:sz="12" w:space="0" w:color="auto"/>
            </w:tcBorders>
            <w:vAlign w:val="center"/>
          </w:tcPr>
          <w:p w14:paraId="47165EF4" w14:textId="77777777" w:rsidR="00E45090" w:rsidRPr="005C05E6" w:rsidRDefault="00686AB4" w:rsidP="002C6B30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W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404598DF" w14:textId="77777777" w:rsidR="00E45090" w:rsidRPr="005C05E6" w:rsidRDefault="00686AB4" w:rsidP="002C6B30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X</w:t>
            </w:r>
          </w:p>
        </w:tc>
        <w:tc>
          <w:tcPr>
            <w:tcW w:w="108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90681DF" w14:textId="77777777" w:rsidR="00E45090" w:rsidRPr="005C05E6" w:rsidRDefault="00686AB4" w:rsidP="002C6B30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Y</w:t>
            </w:r>
          </w:p>
        </w:tc>
        <w:tc>
          <w:tcPr>
            <w:tcW w:w="144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19B12034" w14:textId="77777777" w:rsidR="00E45090" w:rsidRPr="005C05E6" w:rsidRDefault="00E45090" w:rsidP="002C6B30">
            <w:pPr>
              <w:jc w:val="center"/>
              <w:rPr>
                <w:rFonts w:ascii="Calibri" w:hAnsi="Calibri"/>
                <w:b/>
                <w:bCs/>
              </w:rPr>
            </w:pPr>
            <w:r w:rsidRPr="005C05E6">
              <w:rPr>
                <w:rFonts w:ascii="Calibri" w:hAnsi="Calibri"/>
                <w:b/>
                <w:bCs/>
              </w:rPr>
              <w:t>Z</w:t>
            </w:r>
          </w:p>
        </w:tc>
      </w:tr>
      <w:tr w:rsidR="00E45090" w:rsidRPr="00E45090" w14:paraId="5419F323" w14:textId="77777777">
        <w:trPr>
          <w:trHeight w:val="360"/>
        </w:trPr>
        <w:tc>
          <w:tcPr>
            <w:tcW w:w="1008" w:type="dxa"/>
            <w:tcBorders>
              <w:top w:val="single" w:sz="12" w:space="0" w:color="auto"/>
            </w:tcBorders>
            <w:vAlign w:val="center"/>
          </w:tcPr>
          <w:p w14:paraId="517EF971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vAlign w:val="center"/>
          </w:tcPr>
          <w:p w14:paraId="0F345067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4FD258E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E96A3E2" w14:textId="1896C8B8" w:rsidR="00E45090" w:rsidRPr="00E45090" w:rsidRDefault="006946AB" w:rsidP="002C6B30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E45090" w:rsidRPr="00E45090" w14:paraId="3776412D" w14:textId="77777777">
        <w:trPr>
          <w:trHeight w:val="360"/>
        </w:trPr>
        <w:tc>
          <w:tcPr>
            <w:tcW w:w="1008" w:type="dxa"/>
            <w:vAlign w:val="center"/>
          </w:tcPr>
          <w:p w14:paraId="02915DFC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vAlign w:val="center"/>
          </w:tcPr>
          <w:p w14:paraId="1DCF3EFA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32AFB9AA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1A728C1F" w14:textId="6B9F00D3" w:rsidR="00E45090" w:rsidRPr="00E45090" w:rsidRDefault="006946AB" w:rsidP="002C6B30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E45090" w:rsidRPr="00E45090" w14:paraId="4C4AF672" w14:textId="77777777">
        <w:trPr>
          <w:trHeight w:val="360"/>
        </w:trPr>
        <w:tc>
          <w:tcPr>
            <w:tcW w:w="1008" w:type="dxa"/>
            <w:vAlign w:val="center"/>
          </w:tcPr>
          <w:p w14:paraId="4EAF32DD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vAlign w:val="center"/>
          </w:tcPr>
          <w:p w14:paraId="323F281F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3BF2ECF4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71790F40" w14:textId="4DEF9184" w:rsidR="00E45090" w:rsidRPr="00E45090" w:rsidRDefault="006946AB" w:rsidP="002C6B30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</w:tr>
      <w:tr w:rsidR="00E45090" w:rsidRPr="00E45090" w14:paraId="033EDE29" w14:textId="77777777">
        <w:trPr>
          <w:trHeight w:val="360"/>
        </w:trPr>
        <w:tc>
          <w:tcPr>
            <w:tcW w:w="1008" w:type="dxa"/>
            <w:vAlign w:val="center"/>
          </w:tcPr>
          <w:p w14:paraId="72DD5857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vAlign w:val="center"/>
          </w:tcPr>
          <w:p w14:paraId="3092F525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10D369E1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1991A3A0" w14:textId="0E96B958" w:rsidR="00E45090" w:rsidRPr="00E45090" w:rsidRDefault="00036904" w:rsidP="002C6B30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E45090" w:rsidRPr="00E45090" w14:paraId="7539320D" w14:textId="77777777">
        <w:trPr>
          <w:trHeight w:val="360"/>
        </w:trPr>
        <w:tc>
          <w:tcPr>
            <w:tcW w:w="1008" w:type="dxa"/>
            <w:vAlign w:val="center"/>
          </w:tcPr>
          <w:p w14:paraId="1DDD84BE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563A2931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104B282D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2E5104FD" w14:textId="2604C5E7" w:rsidR="00E45090" w:rsidRPr="00E45090" w:rsidRDefault="00036904" w:rsidP="002C6B30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</w:tr>
      <w:tr w:rsidR="00E45090" w:rsidRPr="00E45090" w14:paraId="15025546" w14:textId="77777777">
        <w:trPr>
          <w:trHeight w:val="360"/>
        </w:trPr>
        <w:tc>
          <w:tcPr>
            <w:tcW w:w="1008" w:type="dxa"/>
            <w:vAlign w:val="center"/>
          </w:tcPr>
          <w:p w14:paraId="2E421C41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3942A316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4C7742AE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1645F630" w14:textId="5F19E4FA" w:rsidR="00E45090" w:rsidRPr="00E45090" w:rsidRDefault="00036904" w:rsidP="002C6B30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E45090" w:rsidRPr="00E45090" w14:paraId="2881C7B8" w14:textId="77777777">
        <w:trPr>
          <w:trHeight w:val="360"/>
        </w:trPr>
        <w:tc>
          <w:tcPr>
            <w:tcW w:w="1008" w:type="dxa"/>
            <w:vAlign w:val="center"/>
          </w:tcPr>
          <w:p w14:paraId="158E1CFF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07FB2FD1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4A661BD9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4A473324" w14:textId="7F723C2F" w:rsidR="00E45090" w:rsidRPr="00E45090" w:rsidRDefault="00036904" w:rsidP="002C6B30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E45090" w:rsidRPr="00E45090" w14:paraId="25290965" w14:textId="77777777">
        <w:trPr>
          <w:trHeight w:val="360"/>
        </w:trPr>
        <w:tc>
          <w:tcPr>
            <w:tcW w:w="1008" w:type="dxa"/>
            <w:vAlign w:val="center"/>
          </w:tcPr>
          <w:p w14:paraId="15D796F1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0AC65EC4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772E360E" w14:textId="77777777" w:rsidR="00E45090" w:rsidRPr="00E45090" w:rsidRDefault="00E45090" w:rsidP="002C6B30">
            <w:pPr>
              <w:jc w:val="center"/>
              <w:rPr>
                <w:rFonts w:ascii="Calibri" w:hAnsi="Calibri"/>
                <w:bCs/>
              </w:rPr>
            </w:pPr>
            <w:r w:rsidRPr="00E45090"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42DCA169" w14:textId="5C7BD075" w:rsidR="00E45090" w:rsidRPr="00E45090" w:rsidRDefault="00036904" w:rsidP="002C6B30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</w:tr>
    </w:tbl>
    <w:p w14:paraId="325A2FC6" w14:textId="77777777" w:rsidR="00E45090" w:rsidRPr="00E45090" w:rsidRDefault="00E45090" w:rsidP="00E45090">
      <w:pPr>
        <w:rPr>
          <w:rFonts w:ascii="Calibri" w:hAnsi="Calibri"/>
        </w:rPr>
      </w:pPr>
    </w:p>
    <w:p w14:paraId="48E78EBA" w14:textId="77777777" w:rsidR="00E45090" w:rsidRPr="00E45090" w:rsidRDefault="00E45090" w:rsidP="00E45090">
      <w:pPr>
        <w:rPr>
          <w:rFonts w:ascii="Calibri" w:hAnsi="Calibri"/>
          <w:bCs/>
        </w:rPr>
      </w:pPr>
    </w:p>
    <w:p w14:paraId="765B6091" w14:textId="467BC03A" w:rsidR="00E45090" w:rsidRPr="00E45090" w:rsidRDefault="00E45090" w:rsidP="00E45090">
      <w:pPr>
        <w:rPr>
          <w:rFonts w:ascii="Calibri" w:hAnsi="Calibri"/>
          <w:bCs/>
        </w:rPr>
      </w:pPr>
      <w:r w:rsidRPr="00E45090">
        <w:rPr>
          <w:rFonts w:ascii="Calibri" w:hAnsi="Calibri"/>
          <w:bCs/>
        </w:rPr>
        <w:t>Logic Expression</w:t>
      </w:r>
      <w:proofErr w:type="gramStart"/>
      <w:r w:rsidRPr="00E45090">
        <w:rPr>
          <w:rFonts w:ascii="Calibri" w:hAnsi="Calibri"/>
          <w:bCs/>
        </w:rPr>
        <w:t xml:space="preserve">: </w:t>
      </w:r>
      <w:r w:rsidR="006946AB">
        <w:rPr>
          <w:rFonts w:ascii="Calibri" w:hAnsi="Calibri"/>
          <w:bCs/>
        </w:rPr>
        <w:t>!</w:t>
      </w:r>
      <w:proofErr w:type="spellStart"/>
      <w:r w:rsidR="006946AB">
        <w:rPr>
          <w:rFonts w:ascii="Calibri" w:hAnsi="Calibri"/>
          <w:bCs/>
        </w:rPr>
        <w:t>w</w:t>
      </w:r>
      <w:r w:rsidR="00036904">
        <w:rPr>
          <w:rFonts w:ascii="Calibri" w:hAnsi="Calibri"/>
          <w:bCs/>
        </w:rPr>
        <w:t>x</w:t>
      </w:r>
      <w:proofErr w:type="gramEnd"/>
      <w:r w:rsidR="00036904">
        <w:rPr>
          <w:rFonts w:ascii="Calibri" w:hAnsi="Calibri"/>
          <w:bCs/>
        </w:rPr>
        <w:t>!y+w!x!y+wxy</w:t>
      </w:r>
      <w:proofErr w:type="spellEnd"/>
      <w:r w:rsidR="00036904">
        <w:rPr>
          <w:rFonts w:ascii="Calibri" w:hAnsi="Calibri"/>
          <w:bCs/>
        </w:rPr>
        <w:t xml:space="preserve"> = z</w:t>
      </w:r>
    </w:p>
    <w:p w14:paraId="2A948334" w14:textId="77777777" w:rsidR="00E45090" w:rsidRPr="00E45090" w:rsidRDefault="00E45090" w:rsidP="00E45090">
      <w:pPr>
        <w:rPr>
          <w:rFonts w:ascii="Calibri" w:hAnsi="Calibri"/>
        </w:rPr>
      </w:pPr>
    </w:p>
    <w:p w14:paraId="4ED16EF4" w14:textId="77777777" w:rsidR="00E45090" w:rsidRPr="00E45090" w:rsidRDefault="00E45090" w:rsidP="00E45090">
      <w:pPr>
        <w:pStyle w:val="Footer"/>
        <w:tabs>
          <w:tab w:val="left" w:pos="720"/>
        </w:tabs>
        <w:rPr>
          <w:rFonts w:ascii="Calibri" w:hAnsi="Calibri"/>
          <w:b/>
          <w:bCs/>
        </w:rPr>
      </w:pPr>
    </w:p>
    <w:p w14:paraId="539A73CF" w14:textId="77777777" w:rsidR="00E45090" w:rsidRPr="00E45090" w:rsidRDefault="00BF59E7" w:rsidP="00E45090">
      <w:pPr>
        <w:pStyle w:val="Footer"/>
        <w:tabs>
          <w:tab w:val="left" w:pos="720"/>
        </w:tabs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 xml:space="preserve">4.0 </w:t>
      </w:r>
      <w:r w:rsidR="00E45090" w:rsidRPr="00E45090">
        <w:rPr>
          <w:rFonts w:ascii="Calibri" w:hAnsi="Calibri"/>
          <w:b/>
          <w:bCs/>
        </w:rPr>
        <w:t xml:space="preserve">Fill in the Truth Table for </w:t>
      </w:r>
      <w:r w:rsidR="00E45090" w:rsidRPr="00E45090">
        <w:rPr>
          <w:rFonts w:ascii="Calibri" w:hAnsi="Calibri"/>
          <w:b/>
          <w:bCs/>
          <w:i/>
        </w:rPr>
        <w:t>lab1step3</w:t>
      </w:r>
      <w:r w:rsidR="00E45090" w:rsidRPr="00E45090">
        <w:rPr>
          <w:rFonts w:ascii="Calibri" w:hAnsi="Calibri"/>
          <w:b/>
          <w:bCs/>
        </w:rPr>
        <w:t>:</w:t>
      </w:r>
    </w:p>
    <w:p w14:paraId="6759BEFD" w14:textId="77777777" w:rsidR="00EE49C5" w:rsidRPr="00E45090" w:rsidRDefault="00EE49C5" w:rsidP="00EE49C5">
      <w:pPr>
        <w:rPr>
          <w:rFonts w:ascii="Calibri" w:hAnsi="Calibri"/>
          <w:bCs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1080"/>
        <w:gridCol w:w="1080"/>
        <w:gridCol w:w="1440"/>
      </w:tblGrid>
      <w:tr w:rsidR="00EE49C5" w:rsidRPr="00E45090" w14:paraId="4FA7DFE4" w14:textId="77777777">
        <w:trPr>
          <w:trHeight w:val="360"/>
        </w:trPr>
        <w:tc>
          <w:tcPr>
            <w:tcW w:w="1008" w:type="dxa"/>
            <w:tcBorders>
              <w:bottom w:val="single" w:sz="12" w:space="0" w:color="auto"/>
            </w:tcBorders>
            <w:vAlign w:val="center"/>
          </w:tcPr>
          <w:p w14:paraId="7900D43C" w14:textId="77777777" w:rsidR="00EE49C5" w:rsidRPr="005C05E6" w:rsidRDefault="00EE49C5" w:rsidP="00F155A3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A</w:t>
            </w:r>
          </w:p>
        </w:tc>
        <w:tc>
          <w:tcPr>
            <w:tcW w:w="1080" w:type="dxa"/>
            <w:tcBorders>
              <w:bottom w:val="single" w:sz="12" w:space="0" w:color="auto"/>
            </w:tcBorders>
            <w:vAlign w:val="center"/>
          </w:tcPr>
          <w:p w14:paraId="2FDB0A51" w14:textId="77777777" w:rsidR="00EE49C5" w:rsidRPr="005C05E6" w:rsidRDefault="00EE49C5" w:rsidP="00F155A3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B</w:t>
            </w:r>
          </w:p>
        </w:tc>
        <w:tc>
          <w:tcPr>
            <w:tcW w:w="108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01279D78" w14:textId="77777777" w:rsidR="00EE49C5" w:rsidRPr="005C05E6" w:rsidRDefault="00EE49C5" w:rsidP="00F155A3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C</w:t>
            </w:r>
          </w:p>
        </w:tc>
        <w:tc>
          <w:tcPr>
            <w:tcW w:w="1440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67D0C87A" w14:textId="77777777" w:rsidR="00EE49C5" w:rsidRPr="005C05E6" w:rsidRDefault="00EE49C5" w:rsidP="00F155A3">
            <w:pPr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F</w:t>
            </w:r>
          </w:p>
        </w:tc>
      </w:tr>
      <w:tr w:rsidR="00EE49C5" w:rsidRPr="00E45090" w14:paraId="1EFEBB4A" w14:textId="77777777">
        <w:trPr>
          <w:trHeight w:val="360"/>
        </w:trPr>
        <w:tc>
          <w:tcPr>
            <w:tcW w:w="1008" w:type="dxa"/>
            <w:tcBorders>
              <w:top w:val="single" w:sz="12" w:space="0" w:color="auto"/>
            </w:tcBorders>
            <w:vAlign w:val="center"/>
          </w:tcPr>
          <w:p w14:paraId="7644FE86" w14:textId="0C261F8A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</w:tcBorders>
            <w:vAlign w:val="center"/>
          </w:tcPr>
          <w:p w14:paraId="4FE54C92" w14:textId="2D94AAAE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AB75A7A" w14:textId="3B649BDE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5716C134" w14:textId="2355C25E" w:rsidR="00EE49C5" w:rsidRPr="00E45090" w:rsidRDefault="00CB2F5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EE49C5" w:rsidRPr="00E45090" w14:paraId="7B3A292B" w14:textId="77777777">
        <w:trPr>
          <w:trHeight w:val="360"/>
        </w:trPr>
        <w:tc>
          <w:tcPr>
            <w:tcW w:w="1008" w:type="dxa"/>
            <w:vAlign w:val="center"/>
          </w:tcPr>
          <w:p w14:paraId="2D63BFBB" w14:textId="5FD55D89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vAlign w:val="center"/>
          </w:tcPr>
          <w:p w14:paraId="66BF2519" w14:textId="17722751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4DFF2AD0" w14:textId="1DBC7881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511A5BA2" w14:textId="55FFF002" w:rsidR="00EE49C5" w:rsidRPr="00E45090" w:rsidRDefault="0083111E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</w:tr>
      <w:tr w:rsidR="00EE49C5" w:rsidRPr="00E45090" w14:paraId="72D2E75B" w14:textId="77777777">
        <w:trPr>
          <w:trHeight w:val="360"/>
        </w:trPr>
        <w:tc>
          <w:tcPr>
            <w:tcW w:w="1008" w:type="dxa"/>
            <w:vAlign w:val="center"/>
          </w:tcPr>
          <w:p w14:paraId="014A563A" w14:textId="50AEE007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vAlign w:val="center"/>
          </w:tcPr>
          <w:p w14:paraId="1BDAAF70" w14:textId="6267B312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2F89104A" w14:textId="115AFA0A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3842B97E" w14:textId="56A755F7" w:rsidR="00EE49C5" w:rsidRPr="00E45090" w:rsidRDefault="0083111E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EE49C5" w:rsidRPr="00E45090" w14:paraId="0A684FCD" w14:textId="77777777">
        <w:trPr>
          <w:trHeight w:val="360"/>
        </w:trPr>
        <w:tc>
          <w:tcPr>
            <w:tcW w:w="1008" w:type="dxa"/>
            <w:vAlign w:val="center"/>
          </w:tcPr>
          <w:p w14:paraId="200288A5" w14:textId="1E12C226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vAlign w:val="center"/>
          </w:tcPr>
          <w:p w14:paraId="1C40DBB7" w14:textId="3F4D9AF2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7F39B0AD" w14:textId="1F3E14DA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633BDBB3" w14:textId="6C99CB61" w:rsidR="00EE49C5" w:rsidRPr="00E45090" w:rsidRDefault="0083111E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</w:tr>
      <w:tr w:rsidR="00EE49C5" w:rsidRPr="00E45090" w14:paraId="54F7EEA4" w14:textId="77777777">
        <w:trPr>
          <w:trHeight w:val="360"/>
        </w:trPr>
        <w:tc>
          <w:tcPr>
            <w:tcW w:w="1008" w:type="dxa"/>
            <w:vAlign w:val="center"/>
          </w:tcPr>
          <w:p w14:paraId="5ECA22EB" w14:textId="2BB2A7FE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0BAA7B19" w14:textId="42AEF6D2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26412CE0" w14:textId="4D3FA7BC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2D634918" w14:textId="631C4298" w:rsidR="00EE49C5" w:rsidRPr="00E45090" w:rsidRDefault="0083111E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  <w:tr w:rsidR="00EE49C5" w:rsidRPr="00E45090" w14:paraId="0B620E87" w14:textId="77777777">
        <w:trPr>
          <w:trHeight w:val="360"/>
        </w:trPr>
        <w:tc>
          <w:tcPr>
            <w:tcW w:w="1008" w:type="dxa"/>
            <w:vAlign w:val="center"/>
          </w:tcPr>
          <w:p w14:paraId="468AEA03" w14:textId="7FE388F8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5A404629" w14:textId="5147986A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6ED08143" w14:textId="570AA028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4FFBD688" w14:textId="4E33B2E2" w:rsidR="00EE49C5" w:rsidRPr="00E45090" w:rsidRDefault="0083111E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</w:tr>
      <w:tr w:rsidR="00EE49C5" w:rsidRPr="00E45090" w14:paraId="135E31C3" w14:textId="77777777">
        <w:trPr>
          <w:trHeight w:val="360"/>
        </w:trPr>
        <w:tc>
          <w:tcPr>
            <w:tcW w:w="1008" w:type="dxa"/>
            <w:vAlign w:val="center"/>
          </w:tcPr>
          <w:p w14:paraId="4BD412D4" w14:textId="4DAF075B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21E33B4A" w14:textId="4EBA0C51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25664B6B" w14:textId="4633EE3E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606810ED" w14:textId="306276FF" w:rsidR="00EE49C5" w:rsidRPr="00E45090" w:rsidRDefault="0083111E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</w:tr>
      <w:tr w:rsidR="00EE49C5" w:rsidRPr="00E45090" w14:paraId="0AC81BED" w14:textId="77777777">
        <w:trPr>
          <w:trHeight w:val="360"/>
        </w:trPr>
        <w:tc>
          <w:tcPr>
            <w:tcW w:w="1008" w:type="dxa"/>
            <w:vAlign w:val="center"/>
          </w:tcPr>
          <w:p w14:paraId="1FA7BB44" w14:textId="52776C98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vAlign w:val="center"/>
          </w:tcPr>
          <w:p w14:paraId="00C7E6BD" w14:textId="4A8DF602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080" w:type="dxa"/>
            <w:tcBorders>
              <w:right w:val="single" w:sz="12" w:space="0" w:color="auto"/>
            </w:tcBorders>
            <w:vAlign w:val="center"/>
          </w:tcPr>
          <w:p w14:paraId="0FEB9BA2" w14:textId="43238F0E" w:rsidR="00EE49C5" w:rsidRPr="00E45090" w:rsidRDefault="00B21EEC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1</w:t>
            </w:r>
          </w:p>
        </w:tc>
        <w:tc>
          <w:tcPr>
            <w:tcW w:w="1440" w:type="dxa"/>
            <w:tcBorders>
              <w:left w:val="single" w:sz="12" w:space="0" w:color="auto"/>
            </w:tcBorders>
            <w:vAlign w:val="center"/>
          </w:tcPr>
          <w:p w14:paraId="5CBE4774" w14:textId="49047649" w:rsidR="00EE49C5" w:rsidRPr="00E45090" w:rsidRDefault="0083111E" w:rsidP="00F155A3">
            <w:pPr>
              <w:jc w:val="center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0</w:t>
            </w:r>
          </w:p>
        </w:tc>
      </w:tr>
    </w:tbl>
    <w:p w14:paraId="39E408BF" w14:textId="77777777" w:rsidR="00EE49C5" w:rsidRPr="00E45090" w:rsidRDefault="00EE49C5" w:rsidP="00EE49C5">
      <w:pPr>
        <w:rPr>
          <w:rFonts w:ascii="Calibri" w:hAnsi="Calibri"/>
        </w:rPr>
      </w:pPr>
    </w:p>
    <w:p w14:paraId="7C306352" w14:textId="310A7206" w:rsidR="00E45090" w:rsidRPr="00E45090" w:rsidRDefault="00E45090" w:rsidP="00E45090">
      <w:pPr>
        <w:rPr>
          <w:rFonts w:ascii="Calibri" w:hAnsi="Calibri"/>
          <w:bCs/>
        </w:rPr>
      </w:pPr>
      <w:r w:rsidRPr="00E45090">
        <w:rPr>
          <w:rFonts w:ascii="Calibri" w:hAnsi="Calibri"/>
          <w:bCs/>
        </w:rPr>
        <w:t>Logic Expression</w:t>
      </w:r>
      <w:proofErr w:type="gramStart"/>
      <w:r w:rsidRPr="00E45090">
        <w:rPr>
          <w:rFonts w:ascii="Calibri" w:hAnsi="Calibri"/>
          <w:bCs/>
        </w:rPr>
        <w:t xml:space="preserve">: </w:t>
      </w:r>
      <w:r w:rsidR="0083111E">
        <w:rPr>
          <w:rFonts w:ascii="Calibri" w:hAnsi="Calibri"/>
          <w:bCs/>
        </w:rPr>
        <w:t>!A</w:t>
      </w:r>
      <w:proofErr w:type="gramEnd"/>
      <w:r w:rsidR="0083111E">
        <w:rPr>
          <w:rFonts w:ascii="Calibri" w:hAnsi="Calibri"/>
          <w:bCs/>
        </w:rPr>
        <w:t>!BC + !ABC + A!BC + AB!C = F</w:t>
      </w:r>
      <w:bookmarkStart w:id="0" w:name="_GoBack"/>
      <w:bookmarkEnd w:id="0"/>
    </w:p>
    <w:p w14:paraId="675F3C1E" w14:textId="77777777" w:rsidR="00E45090" w:rsidRPr="00E45090" w:rsidRDefault="00E45090" w:rsidP="00E45090">
      <w:pPr>
        <w:rPr>
          <w:rFonts w:ascii="Calibri" w:hAnsi="Calibri"/>
        </w:rPr>
      </w:pPr>
    </w:p>
    <w:p w14:paraId="4B924A80" w14:textId="67DA5A62" w:rsidR="009A5C4C" w:rsidRPr="00E45090" w:rsidRDefault="009A5C4C" w:rsidP="00E45090">
      <w:pPr>
        <w:rPr>
          <w:rFonts w:ascii="Calibri" w:hAnsi="Calibri"/>
        </w:rPr>
      </w:pPr>
    </w:p>
    <w:sectPr w:rsidR="009A5C4C" w:rsidRPr="00E45090" w:rsidSect="009A5C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8B1B6" w14:textId="77777777" w:rsidR="000E6559" w:rsidRDefault="000E6559">
      <w:r>
        <w:separator/>
      </w:r>
    </w:p>
  </w:endnote>
  <w:endnote w:type="continuationSeparator" w:id="0">
    <w:p w14:paraId="761A73EB" w14:textId="77777777" w:rsidR="000E6559" w:rsidRDefault="000E65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Shruti">
    <w:panose1 w:val="02000500000000000000"/>
    <w:charset w:val="01"/>
    <w:family w:val="roman"/>
    <w:notTrueType/>
    <w:pitch w:val="variable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A47EF" w14:textId="77777777" w:rsidR="004A50FB" w:rsidRDefault="004A5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3578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80754B" w14:textId="74F0DF24" w:rsidR="00867BA9" w:rsidRDefault="00867B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60F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20BBE7" w14:textId="77777777" w:rsidR="009A5C4C" w:rsidRPr="00BE7210" w:rsidRDefault="009A5C4C">
    <w:pPr>
      <w:pStyle w:val="Footer"/>
      <w:rPr>
        <w:rFonts w:ascii="Calibri" w:hAnsi="Calibri"/>
        <w:color w:val="943634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7FC551" w14:textId="77777777" w:rsidR="004A50FB" w:rsidRDefault="004A5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008AB1" w14:textId="77777777" w:rsidR="000E6559" w:rsidRDefault="000E6559">
      <w:r>
        <w:separator/>
      </w:r>
    </w:p>
  </w:footnote>
  <w:footnote w:type="continuationSeparator" w:id="0">
    <w:p w14:paraId="0F38AADC" w14:textId="77777777" w:rsidR="000E6559" w:rsidRDefault="000E65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E40C92" w14:textId="77777777" w:rsidR="004A50FB" w:rsidRDefault="004A50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917"/>
      <w:gridCol w:w="5723"/>
    </w:tblGrid>
    <w:tr w:rsidR="009A5C4C" w14:paraId="1D9C4119" w14:textId="77777777">
      <w:tc>
        <w:tcPr>
          <w:tcW w:w="1688" w:type="pct"/>
          <w:tcBorders>
            <w:bottom w:val="single" w:sz="4" w:space="0" w:color="943634"/>
          </w:tcBorders>
          <w:shd w:val="clear" w:color="auto" w:fill="943634"/>
          <w:vAlign w:val="center"/>
        </w:tcPr>
        <w:p w14:paraId="4FA87192" w14:textId="77777777" w:rsidR="00E13F20" w:rsidRDefault="009A5C4C" w:rsidP="009A5C4C">
          <w:pPr>
            <w:pStyle w:val="Title"/>
            <w:spacing w:before="0" w:after="0"/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</w:pPr>
          <w:r w:rsidRPr="00355635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  <w:lang w:val="it-IT"/>
            </w:rPr>
            <w:t>C</w:t>
          </w:r>
          <w:r w:rsidRPr="00355635">
            <w:rPr>
              <w:rFonts w:ascii="Goudy Old Style" w:hAnsi="Goudy Old Style" w:cs="Shruti"/>
              <w:bCs w:val="0"/>
              <w:color w:val="DDD9C3"/>
              <w:sz w:val="36"/>
              <w:szCs w:val="36"/>
              <w:lang w:val="it-IT"/>
            </w:rPr>
            <w:t xml:space="preserve">pr </w:t>
          </w:r>
          <w:r w:rsidRPr="00355635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  <w:lang w:val="it-IT"/>
            </w:rPr>
            <w:t>E 2</w:t>
          </w:r>
          <w:r w:rsidR="000026C1" w:rsidRPr="00355635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  <w:lang w:val="it-IT"/>
            </w:rPr>
            <w:t>81</w:t>
          </w:r>
          <w:r w:rsidRPr="00355635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  <w:lang w:val="it-IT"/>
            </w:rPr>
            <w:t xml:space="preserve"> Lab1</w:t>
          </w:r>
          <w:r w:rsidRPr="00355635">
            <w:rPr>
              <w:rFonts w:ascii="Goudy Old Style" w:hAnsi="Goudy Old Style" w:cs="Shruti"/>
              <w:bCs w:val="0"/>
              <w:caps/>
              <w:color w:val="DDD9C3"/>
              <w:sz w:val="20"/>
              <w:szCs w:val="20"/>
              <w:lang w:val="it-IT"/>
            </w:rPr>
            <w:br/>
          </w:r>
          <w:r w:rsidR="00E13F20"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  <w:t>Electrical and Computer Engineering</w:t>
          </w:r>
        </w:p>
        <w:p w14:paraId="0C19C82E" w14:textId="77777777" w:rsidR="009A5C4C" w:rsidRPr="00E13F20" w:rsidRDefault="009A5C4C" w:rsidP="00E13F20">
          <w:pPr>
            <w:pStyle w:val="Title"/>
            <w:spacing w:before="0" w:after="0"/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</w:pPr>
          <w:r w:rsidRPr="00355635"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  <w:t>Iowa State University</w:t>
          </w:r>
        </w:p>
      </w:tc>
      <w:tc>
        <w:tcPr>
          <w:tcW w:w="3312" w:type="pct"/>
          <w:tcBorders>
            <w:bottom w:val="single" w:sz="4" w:space="0" w:color="auto"/>
          </w:tcBorders>
          <w:vAlign w:val="center"/>
        </w:tcPr>
        <w:p w14:paraId="542153E4" w14:textId="77777777" w:rsidR="009A5C4C" w:rsidRPr="003A296A" w:rsidRDefault="00E45090" w:rsidP="00E45090">
          <w:pPr>
            <w:pStyle w:val="Header"/>
            <w:jc w:val="center"/>
            <w:rPr>
              <w:rFonts w:ascii="Goudy Old Style" w:hAnsi="Goudy Old Style"/>
              <w:b/>
              <w:bCs/>
              <w:color w:val="943634"/>
              <w:sz w:val="36"/>
              <w:szCs w:val="36"/>
            </w:rPr>
          </w:pPr>
          <w:r>
            <w:rPr>
              <w:rFonts w:ascii="Goudy Old Style" w:hAnsi="Goudy Old Style" w:cs="Arial"/>
              <w:b/>
              <w:bCs/>
              <w:color w:val="943634"/>
              <w:kern w:val="28"/>
              <w:sz w:val="36"/>
              <w:szCs w:val="36"/>
            </w:rPr>
            <w:t>Lab 1 Answer Sheet</w:t>
          </w:r>
        </w:p>
      </w:tc>
    </w:tr>
  </w:tbl>
  <w:p w14:paraId="0E7A2BCF" w14:textId="77777777" w:rsidR="009A5C4C" w:rsidRDefault="009A5C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9ACBC0" w14:textId="77777777" w:rsidR="004A50FB" w:rsidRDefault="004A50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720F8"/>
    <w:multiLevelType w:val="hybridMultilevel"/>
    <w:tmpl w:val="CAFE0E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CD0307"/>
    <w:multiLevelType w:val="hybridMultilevel"/>
    <w:tmpl w:val="8816470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0463B"/>
    <w:multiLevelType w:val="hybridMultilevel"/>
    <w:tmpl w:val="FE9894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2361A"/>
    <w:multiLevelType w:val="hybridMultilevel"/>
    <w:tmpl w:val="B87AD5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831CB0"/>
    <w:multiLevelType w:val="hybridMultilevel"/>
    <w:tmpl w:val="7E609F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76824"/>
    <w:multiLevelType w:val="hybridMultilevel"/>
    <w:tmpl w:val="D34A4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6374AC"/>
    <w:multiLevelType w:val="hybridMultilevel"/>
    <w:tmpl w:val="C5500CB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FC6B20"/>
    <w:multiLevelType w:val="hybridMultilevel"/>
    <w:tmpl w:val="53820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2sDSxMDc0NrUwMjZX0lEKTi0uzszPAykwrAUAp0GVFiwAAAA="/>
  </w:docVars>
  <w:rsids>
    <w:rsidRoot w:val="006772A2"/>
    <w:rsid w:val="000026C1"/>
    <w:rsid w:val="00022944"/>
    <w:rsid w:val="0002491D"/>
    <w:rsid w:val="00036904"/>
    <w:rsid w:val="000566F1"/>
    <w:rsid w:val="000B72AA"/>
    <w:rsid w:val="000D6F0C"/>
    <w:rsid w:val="000E6559"/>
    <w:rsid w:val="00120347"/>
    <w:rsid w:val="00142599"/>
    <w:rsid w:val="001F2F6C"/>
    <w:rsid w:val="002777A2"/>
    <w:rsid w:val="002818A3"/>
    <w:rsid w:val="002B47E0"/>
    <w:rsid w:val="002C62E6"/>
    <w:rsid w:val="002C6B30"/>
    <w:rsid w:val="002C7832"/>
    <w:rsid w:val="002D5473"/>
    <w:rsid w:val="00355635"/>
    <w:rsid w:val="003F6A76"/>
    <w:rsid w:val="00416889"/>
    <w:rsid w:val="00417F6F"/>
    <w:rsid w:val="0043089F"/>
    <w:rsid w:val="004A50FB"/>
    <w:rsid w:val="004D32AA"/>
    <w:rsid w:val="004E54B6"/>
    <w:rsid w:val="004E7C46"/>
    <w:rsid w:val="005104C9"/>
    <w:rsid w:val="005609C0"/>
    <w:rsid w:val="00580A87"/>
    <w:rsid w:val="005C05E6"/>
    <w:rsid w:val="00606A67"/>
    <w:rsid w:val="00622F4E"/>
    <w:rsid w:val="006772A2"/>
    <w:rsid w:val="00686AB4"/>
    <w:rsid w:val="006946AB"/>
    <w:rsid w:val="006C24F0"/>
    <w:rsid w:val="00744D6A"/>
    <w:rsid w:val="00807EA2"/>
    <w:rsid w:val="0083111E"/>
    <w:rsid w:val="00831D70"/>
    <w:rsid w:val="00867BA9"/>
    <w:rsid w:val="008B428D"/>
    <w:rsid w:val="009A5C4C"/>
    <w:rsid w:val="00AB51F5"/>
    <w:rsid w:val="00AC7BA0"/>
    <w:rsid w:val="00AF3EE8"/>
    <w:rsid w:val="00B21EEC"/>
    <w:rsid w:val="00B33FDF"/>
    <w:rsid w:val="00B415C6"/>
    <w:rsid w:val="00B661D1"/>
    <w:rsid w:val="00BA60FC"/>
    <w:rsid w:val="00BF59E7"/>
    <w:rsid w:val="00CB2F5C"/>
    <w:rsid w:val="00D93D67"/>
    <w:rsid w:val="00E0444E"/>
    <w:rsid w:val="00E119B1"/>
    <w:rsid w:val="00E13F20"/>
    <w:rsid w:val="00E45090"/>
    <w:rsid w:val="00EE49C5"/>
    <w:rsid w:val="00F155A3"/>
    <w:rsid w:val="00F21D25"/>
    <w:rsid w:val="00F73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AB71DC"/>
  <w15:docId w15:val="{99B7DEF3-13E8-411A-A1C5-DE462A6A5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72A2"/>
    <w:rPr>
      <w:sz w:val="24"/>
      <w:szCs w:val="24"/>
    </w:rPr>
  </w:style>
  <w:style w:type="paragraph" w:styleId="Heading1">
    <w:name w:val="heading 1"/>
    <w:basedOn w:val="Normal"/>
    <w:next w:val="Normal"/>
    <w:qFormat/>
    <w:rsid w:val="006772A2"/>
    <w:pPr>
      <w:keepNext/>
      <w:tabs>
        <w:tab w:val="left" w:pos="720"/>
      </w:tabs>
      <w:jc w:val="both"/>
      <w:outlineLvl w:val="0"/>
    </w:pPr>
    <w:rPr>
      <w:b/>
      <w:sz w:val="28"/>
      <w:szCs w:val="20"/>
    </w:rPr>
  </w:style>
  <w:style w:type="paragraph" w:styleId="Heading2">
    <w:name w:val="heading 2"/>
    <w:basedOn w:val="Normal"/>
    <w:next w:val="Normal"/>
    <w:qFormat/>
    <w:rsid w:val="006772A2"/>
    <w:pPr>
      <w:keepNext/>
      <w:jc w:val="both"/>
      <w:outlineLvl w:val="1"/>
    </w:pPr>
    <w:rPr>
      <w:b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E45090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772A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6772A2"/>
    <w:pPr>
      <w:tabs>
        <w:tab w:val="center" w:pos="4320"/>
        <w:tab w:val="right" w:pos="8640"/>
      </w:tabs>
      <w:jc w:val="both"/>
    </w:pPr>
  </w:style>
  <w:style w:type="paragraph" w:styleId="BodyText">
    <w:name w:val="Body Text"/>
    <w:basedOn w:val="Normal"/>
    <w:rsid w:val="006772A2"/>
    <w:pPr>
      <w:jc w:val="both"/>
    </w:pPr>
  </w:style>
  <w:style w:type="paragraph" w:styleId="Footer">
    <w:name w:val="footer"/>
    <w:basedOn w:val="Normal"/>
    <w:link w:val="FooterChar"/>
    <w:uiPriority w:val="99"/>
    <w:rsid w:val="006772A2"/>
    <w:pPr>
      <w:tabs>
        <w:tab w:val="center" w:pos="4320"/>
        <w:tab w:val="right" w:pos="8640"/>
      </w:tabs>
      <w:jc w:val="both"/>
    </w:pPr>
  </w:style>
  <w:style w:type="character" w:styleId="PageNumber">
    <w:name w:val="page number"/>
    <w:basedOn w:val="DefaultParagraphFont"/>
    <w:rsid w:val="006772A2"/>
  </w:style>
  <w:style w:type="character" w:customStyle="1" w:styleId="HeaderChar">
    <w:name w:val="Header Char"/>
    <w:basedOn w:val="DefaultParagraphFont"/>
    <w:link w:val="Header"/>
    <w:uiPriority w:val="99"/>
    <w:rsid w:val="003D5FA6"/>
    <w:rPr>
      <w:sz w:val="24"/>
      <w:szCs w:val="24"/>
    </w:rPr>
  </w:style>
  <w:style w:type="paragraph" w:styleId="BalloonText">
    <w:name w:val="Balloon Text"/>
    <w:basedOn w:val="Normal"/>
    <w:link w:val="BalloonTextChar"/>
    <w:rsid w:val="003D5F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D5FA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714C1"/>
    <w:rPr>
      <w:sz w:val="18"/>
    </w:rPr>
  </w:style>
  <w:style w:type="paragraph" w:styleId="CommentText">
    <w:name w:val="annotation text"/>
    <w:basedOn w:val="Normal"/>
    <w:semiHidden/>
    <w:rsid w:val="009714C1"/>
  </w:style>
  <w:style w:type="paragraph" w:styleId="CommentSubject">
    <w:name w:val="annotation subject"/>
    <w:basedOn w:val="CommentText"/>
    <w:next w:val="CommentText"/>
    <w:semiHidden/>
    <w:rsid w:val="009714C1"/>
  </w:style>
  <w:style w:type="character" w:customStyle="1" w:styleId="FooterChar">
    <w:name w:val="Footer Char"/>
    <w:basedOn w:val="DefaultParagraphFont"/>
    <w:link w:val="Footer"/>
    <w:uiPriority w:val="99"/>
    <w:rsid w:val="00E45090"/>
    <w:rPr>
      <w:sz w:val="24"/>
      <w:szCs w:val="24"/>
    </w:rPr>
  </w:style>
  <w:style w:type="paragraph" w:customStyle="1" w:styleId="Name">
    <w:name w:val="Name"/>
    <w:basedOn w:val="Heading3"/>
    <w:next w:val="BodyText"/>
    <w:rsid w:val="00E45090"/>
    <w:pPr>
      <w:tabs>
        <w:tab w:val="left" w:pos="2160"/>
        <w:tab w:val="left" w:pos="3420"/>
        <w:tab w:val="left" w:pos="4230"/>
        <w:tab w:val="left" w:pos="5040"/>
        <w:tab w:val="left" w:pos="7560"/>
        <w:tab w:val="left" w:pos="7920"/>
      </w:tabs>
      <w:spacing w:before="0" w:after="0"/>
      <w:jc w:val="center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5090"/>
    <w:rPr>
      <w:rFonts w:ascii="Cambria" w:eastAsia="Times New Roman" w:hAnsi="Cambria" w:cs="Times New Roman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47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Truth Tables, Logic Expressions and Circuit Simulation in Quartus II</vt:lpstr>
    </vt:vector>
  </TitlesOfParts>
  <Company>Iowa State University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Truth Tables, Logic Expressions and Circuit Simulation in Quartus II</dc:title>
  <dc:subject/>
  <dc:creator>Imad Abbadi</dc:creator>
  <cp:keywords/>
  <dc:description>Revised by Imad Abbadi for Dr. Chu (August 2003)</dc:description>
  <cp:lastModifiedBy>Lawson, Riley</cp:lastModifiedBy>
  <cp:revision>4</cp:revision>
  <cp:lastPrinted>2008-01-14T15:49:00Z</cp:lastPrinted>
  <dcterms:created xsi:type="dcterms:W3CDTF">2020-05-19T19:20:00Z</dcterms:created>
  <dcterms:modified xsi:type="dcterms:W3CDTF">2020-08-28T14:42:00Z</dcterms:modified>
</cp:coreProperties>
</file>